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23A47" w14:textId="77777777" w:rsidR="00686667" w:rsidRPr="00F11651" w:rsidRDefault="00B14FF0" w:rsidP="0085068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1651">
        <w:rPr>
          <w:rFonts w:ascii="Arial" w:hAnsi="Arial" w:cs="Arial"/>
          <w:sz w:val="24"/>
          <w:szCs w:val="24"/>
        </w:rPr>
        <w:t>SAM 7040 Revision Summary</w:t>
      </w:r>
    </w:p>
    <w:p w14:paraId="2572A91C" w14:textId="77777777" w:rsidR="00B14FF0" w:rsidRPr="00F11651" w:rsidRDefault="00B14FF0" w:rsidP="00850681">
      <w:pPr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3"/>
        <w:gridCol w:w="3522"/>
        <w:gridCol w:w="4475"/>
      </w:tblGrid>
      <w:tr w:rsidR="00B14FF0" w:rsidRPr="00F11651" w14:paraId="0D83C96B" w14:textId="77777777" w:rsidTr="00B14FF0">
        <w:tc>
          <w:tcPr>
            <w:tcW w:w="1368" w:type="dxa"/>
          </w:tcPr>
          <w:p w14:paraId="3ACE5F8E" w14:textId="77777777" w:rsidR="00B14FF0" w:rsidRPr="00F11651" w:rsidRDefault="00B14FF0" w:rsidP="00850681">
            <w:pPr>
              <w:rPr>
                <w:rFonts w:ascii="Arial" w:hAnsi="Arial" w:cs="Arial"/>
                <w:sz w:val="24"/>
                <w:szCs w:val="24"/>
              </w:rPr>
            </w:pPr>
            <w:r w:rsidRPr="00F11651">
              <w:rPr>
                <w:rFonts w:ascii="Arial" w:hAnsi="Arial" w:cs="Arial"/>
                <w:sz w:val="24"/>
                <w:szCs w:val="24"/>
              </w:rPr>
              <w:t>Section</w:t>
            </w:r>
          </w:p>
        </w:tc>
        <w:tc>
          <w:tcPr>
            <w:tcW w:w="3600" w:type="dxa"/>
          </w:tcPr>
          <w:p w14:paraId="1A348FE6" w14:textId="77777777" w:rsidR="00B14FF0" w:rsidRPr="00F11651" w:rsidRDefault="00B14FF0" w:rsidP="00850681">
            <w:pPr>
              <w:rPr>
                <w:rFonts w:ascii="Arial" w:hAnsi="Arial" w:cs="Arial"/>
                <w:sz w:val="24"/>
                <w:szCs w:val="24"/>
              </w:rPr>
            </w:pPr>
            <w:r w:rsidRPr="00F11651">
              <w:rPr>
                <w:rFonts w:ascii="Arial" w:hAnsi="Arial" w:cs="Arial"/>
                <w:sz w:val="24"/>
                <w:szCs w:val="24"/>
              </w:rPr>
              <w:t>Description</w:t>
            </w:r>
          </w:p>
        </w:tc>
        <w:tc>
          <w:tcPr>
            <w:tcW w:w="4608" w:type="dxa"/>
          </w:tcPr>
          <w:p w14:paraId="6D811EB4" w14:textId="77777777" w:rsidR="00B14FF0" w:rsidRPr="00F11651" w:rsidRDefault="00B14FF0" w:rsidP="00850681">
            <w:pPr>
              <w:rPr>
                <w:rFonts w:ascii="Arial" w:hAnsi="Arial" w:cs="Arial"/>
                <w:sz w:val="24"/>
                <w:szCs w:val="24"/>
              </w:rPr>
            </w:pPr>
            <w:r w:rsidRPr="00F11651">
              <w:rPr>
                <w:rFonts w:ascii="Arial" w:hAnsi="Arial" w:cs="Arial"/>
                <w:sz w:val="24"/>
                <w:szCs w:val="24"/>
              </w:rPr>
              <w:t>Summary of Change</w:t>
            </w:r>
          </w:p>
        </w:tc>
      </w:tr>
      <w:tr w:rsidR="00B14FF0" w:rsidRPr="00F11651" w14:paraId="10474CC6" w14:textId="77777777" w:rsidTr="00B14FF0">
        <w:tc>
          <w:tcPr>
            <w:tcW w:w="1368" w:type="dxa"/>
          </w:tcPr>
          <w:p w14:paraId="13D2C240" w14:textId="77777777" w:rsidR="00B14FF0" w:rsidRPr="00F11651" w:rsidRDefault="00B14FF0" w:rsidP="00850681">
            <w:pPr>
              <w:rPr>
                <w:rFonts w:ascii="Arial" w:hAnsi="Arial" w:cs="Arial"/>
                <w:sz w:val="24"/>
                <w:szCs w:val="24"/>
              </w:rPr>
            </w:pPr>
            <w:r w:rsidRPr="00F11651">
              <w:rPr>
                <w:rFonts w:ascii="Arial" w:hAnsi="Arial" w:cs="Arial"/>
                <w:sz w:val="24"/>
                <w:szCs w:val="24"/>
              </w:rPr>
              <w:t>7040</w:t>
            </w:r>
          </w:p>
        </w:tc>
        <w:tc>
          <w:tcPr>
            <w:tcW w:w="3600" w:type="dxa"/>
          </w:tcPr>
          <w:p w14:paraId="1772C374" w14:textId="77777777" w:rsidR="00B14FF0" w:rsidRPr="00F11651" w:rsidRDefault="00B14FF0" w:rsidP="00850681">
            <w:pPr>
              <w:rPr>
                <w:rFonts w:ascii="Arial" w:hAnsi="Arial" w:cs="Arial"/>
                <w:sz w:val="24"/>
                <w:szCs w:val="24"/>
              </w:rPr>
            </w:pPr>
            <w:r w:rsidRPr="00F11651">
              <w:rPr>
                <w:rFonts w:ascii="Arial" w:hAnsi="Arial" w:cs="Arial"/>
                <w:sz w:val="24"/>
                <w:szCs w:val="24"/>
              </w:rPr>
              <w:t>REQUEST FOR FSCU APPROVAL AND FISCAL POLICY ASSISTANCE</w:t>
            </w:r>
          </w:p>
        </w:tc>
        <w:tc>
          <w:tcPr>
            <w:tcW w:w="4608" w:type="dxa"/>
          </w:tcPr>
          <w:p w14:paraId="28C10771" w14:textId="77777777" w:rsidR="00B14FF0" w:rsidRPr="00F11651" w:rsidRDefault="00B14FF0" w:rsidP="00850681">
            <w:pPr>
              <w:rPr>
                <w:rFonts w:ascii="Arial" w:hAnsi="Arial" w:cs="Arial"/>
                <w:sz w:val="24"/>
                <w:szCs w:val="24"/>
              </w:rPr>
            </w:pPr>
            <w:r w:rsidRPr="00F11651">
              <w:rPr>
                <w:rFonts w:ascii="Arial" w:hAnsi="Arial" w:cs="Arial"/>
                <w:sz w:val="24"/>
                <w:szCs w:val="24"/>
              </w:rPr>
              <w:t>Updated section to include acceptance of electronic signature on requests for approval and assistance.</w:t>
            </w:r>
          </w:p>
        </w:tc>
      </w:tr>
    </w:tbl>
    <w:p w14:paraId="1A590FCA" w14:textId="77777777" w:rsidR="00B14FF0" w:rsidRPr="00230B8B" w:rsidRDefault="00B14FF0" w:rsidP="00850681">
      <w:pPr>
        <w:spacing w:after="0" w:line="240" w:lineRule="auto"/>
        <w:rPr>
          <w:rFonts w:ascii="Arial" w:hAnsi="Arial" w:cs="Arial"/>
        </w:rPr>
      </w:pPr>
    </w:p>
    <w:sectPr w:rsidR="00B14FF0" w:rsidRPr="00230B8B" w:rsidSect="00B84B93"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42AE9" w14:textId="77777777" w:rsidR="00B14FF0" w:rsidRDefault="00B14FF0">
      <w:r>
        <w:separator/>
      </w:r>
    </w:p>
  </w:endnote>
  <w:endnote w:type="continuationSeparator" w:id="0">
    <w:p w14:paraId="03C009EA" w14:textId="77777777" w:rsidR="00B14FF0" w:rsidRDefault="00B14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F7346" w14:textId="77777777" w:rsidR="00B14FF0" w:rsidRDefault="00B14FF0">
      <w:r>
        <w:separator/>
      </w:r>
    </w:p>
  </w:footnote>
  <w:footnote w:type="continuationSeparator" w:id="0">
    <w:p w14:paraId="76209BC8" w14:textId="77777777" w:rsidR="00B14FF0" w:rsidRDefault="00B14F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MLMws7Q0sjA2MbVQ0lEKTi0uzszPAykwrAUAiv/eqiwAAAA="/>
  </w:docVars>
  <w:rsids>
    <w:rsidRoot w:val="00B14FF0"/>
    <w:rsid w:val="00013ED8"/>
    <w:rsid w:val="00016D3A"/>
    <w:rsid w:val="00027745"/>
    <w:rsid w:val="00033923"/>
    <w:rsid w:val="00036F60"/>
    <w:rsid w:val="00045550"/>
    <w:rsid w:val="00046B75"/>
    <w:rsid w:val="00052288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243DC"/>
    <w:rsid w:val="008412F7"/>
    <w:rsid w:val="008433D4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4FF0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10874"/>
    <w:rsid w:val="00F11651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E1B67B4"/>
  <w15:chartTrackingRefBased/>
  <w15:docId w15:val="{239DD1A1-E210-4DD0-9F90-C77FC1A90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81F6E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table" w:styleId="TableGrid">
    <w:name w:val="Table Grid"/>
    <w:basedOn w:val="TableNormal"/>
    <w:rsid w:val="00B14F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18EC48-7020-4EF1-B291-A47EAAF9E3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lins, Theresa</dc:creator>
  <cp:keywords/>
  <dc:description/>
  <cp:lastModifiedBy>Miller, Misty@DGS</cp:lastModifiedBy>
  <cp:revision>2</cp:revision>
  <cp:lastPrinted>2004-11-15T20:06:00Z</cp:lastPrinted>
  <dcterms:created xsi:type="dcterms:W3CDTF">2022-11-23T17:38:00Z</dcterms:created>
  <dcterms:modified xsi:type="dcterms:W3CDTF">2022-11-23T17:38:00Z</dcterms:modified>
</cp:coreProperties>
</file>